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j---nowy-dokument"/>
    <w:p>
      <w:pPr>
        <w:pStyle w:val="Heading1"/>
      </w:pPr>
      <w:r>
        <w:t xml:space="preserve">Hej - nowy doku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two, ojczyzno moja, tu jestes jak zdrowie,… itd…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nakem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4:57:06Z</dcterms:created>
  <dcterms:modified xsi:type="dcterms:W3CDTF">2023-02-22T14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